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610D" w:rsidRDefault="00FC610D" w:rsidP="00FC610D">
      <w:pPr>
        <w:pStyle w:val="Caption"/>
        <w:keepNext/>
      </w:pPr>
      <w:r>
        <w:t>Table 2 Major sources of information about antibiotic parents (N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425C65" w:rsidTr="00422545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</w:t>
            </w:r>
            <w:r w:rsidR="00422545">
              <w:rPr>
                <w:rFonts w:ascii="Calibri" w:hAnsi="Calibri"/>
                <w:sz w:val="20"/>
              </w:rPr>
              <w:t>’</w:t>
            </w:r>
            <w:r>
              <w:rPr>
                <w:rFonts w:ascii="Calibri" w:hAnsi="Calibri"/>
                <w:sz w:val="20"/>
              </w:rPr>
              <w:t xml:space="preserve">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425C65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425C65" w:rsidTr="00422545">
        <w:trPr>
          <w:cantSplit/>
          <w:jc w:val="center"/>
        </w:trPr>
        <w:tc>
          <w:tcPr>
            <w:tcW w:w="5000" w:type="pct"/>
            <w:gridSpan w:val="2"/>
          </w:tcPr>
          <w:p w:rsidR="00425C6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425C65" w:rsidRDefault="00425C65">
      <w:pPr>
        <w:pStyle w:val="FirstParagraph"/>
      </w:pPr>
    </w:p>
    <w:sectPr w:rsidR="00425C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56AE" w:rsidRDefault="001256AE">
      <w:pPr>
        <w:spacing w:after="0"/>
      </w:pPr>
      <w:r>
        <w:separator/>
      </w:r>
    </w:p>
  </w:endnote>
  <w:endnote w:type="continuationSeparator" w:id="0">
    <w:p w:rsidR="001256AE" w:rsidRDefault="00125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56AE" w:rsidRDefault="001256AE">
      <w:r>
        <w:separator/>
      </w:r>
    </w:p>
  </w:footnote>
  <w:footnote w:type="continuationSeparator" w:id="0">
    <w:p w:rsidR="001256AE" w:rsidRDefault="00125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FAD9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6427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5C65"/>
    <w:rsid w:val="001256AE"/>
    <w:rsid w:val="00422545"/>
    <w:rsid w:val="00425C65"/>
    <w:rsid w:val="00E61AC1"/>
    <w:rsid w:val="00FC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3417D2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4-10-07T19:32:00Z</dcterms:created>
  <dcterms:modified xsi:type="dcterms:W3CDTF">2024-10-07T19:36:00Z</dcterms:modified>
</cp:coreProperties>
</file>